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08FEE" w14:textId="77777777" w:rsidR="00703335" w:rsidRPr="009F44AF" w:rsidRDefault="00703335" w:rsidP="00703335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9F44AF">
        <w:rPr>
          <w:rFonts w:cstheme="minorHAnsi"/>
          <w:b/>
          <w:sz w:val="28"/>
        </w:rPr>
        <w:t>Week 1</w:t>
      </w:r>
    </w:p>
    <w:p w14:paraId="440E83E3" w14:textId="77777777" w:rsidR="00703335" w:rsidRPr="009F44AF" w:rsidRDefault="00703335" w:rsidP="00703335">
      <w:pPr>
        <w:rPr>
          <w:rFonts w:cstheme="minorHAnsi"/>
        </w:rPr>
      </w:pPr>
    </w:p>
    <w:p w14:paraId="7BE680EA" w14:textId="77777777" w:rsidR="00703335" w:rsidRPr="009F44AF" w:rsidRDefault="00703335" w:rsidP="00703335">
      <w:pPr>
        <w:rPr>
          <w:rFonts w:cstheme="minorHAnsi"/>
          <w:b/>
          <w:sz w:val="28"/>
        </w:rPr>
      </w:pPr>
      <w:r w:rsidRPr="009F44AF">
        <w:rPr>
          <w:rFonts w:cstheme="minorHAnsi"/>
          <w:b/>
          <w:sz w:val="28"/>
          <w:highlight w:val="yellow"/>
        </w:rPr>
        <w:t>Building a Foundation</w:t>
      </w:r>
    </w:p>
    <w:p w14:paraId="54EC8EF6" w14:textId="77777777" w:rsidR="00703335" w:rsidRPr="009F44AF" w:rsidRDefault="00703335" w:rsidP="00703335">
      <w:pPr>
        <w:rPr>
          <w:rFonts w:cstheme="minorHAnsi"/>
        </w:rPr>
      </w:pPr>
      <w:r w:rsidRPr="009F44AF">
        <w:rPr>
          <w:rFonts w:cstheme="minorHAnsi"/>
          <w:noProof/>
        </w:rPr>
        <w:drawing>
          <wp:inline distT="0" distB="0" distL="0" distR="0" wp14:anchorId="35588B47" wp14:editId="20E3FB83">
            <wp:extent cx="5943600" cy="2973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55A3F" w14:textId="77777777" w:rsidR="00703335" w:rsidRPr="009F44AF" w:rsidRDefault="00703335" w:rsidP="00703335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  <w:b/>
        </w:rPr>
        <w:t>Data scientists</w:t>
      </w:r>
      <w:r w:rsidRPr="009F44AF">
        <w:rPr>
          <w:rFonts w:eastAsia="Times New Roman" w:cstheme="minorHAnsi"/>
        </w:rPr>
        <w:t xml:space="preserve"> analyze data for actionable insights and build machine learning or deep learning models that can train on past data to create predictive models. </w:t>
      </w:r>
    </w:p>
    <w:p w14:paraId="23D3E56D" w14:textId="77777777" w:rsidR="00703335" w:rsidRPr="009F44AF" w:rsidRDefault="00703335" w:rsidP="00703335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  <w:b/>
        </w:rPr>
        <w:t>Data analysts</w:t>
      </w:r>
      <w:r w:rsidRPr="009F44AF">
        <w:rPr>
          <w:rFonts w:eastAsia="Times New Roman" w:cstheme="minorHAnsi"/>
        </w:rPr>
        <w:t xml:space="preserve"> translate data and numbers into plain language. Data analysts also mine data and visualize it to interpret and present their findings. </w:t>
      </w:r>
    </w:p>
    <w:p w14:paraId="13154577" w14:textId="77777777" w:rsidR="00703335" w:rsidRPr="009F44AF" w:rsidRDefault="00703335" w:rsidP="00703335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  <w:b/>
        </w:rPr>
        <w:t>Data engineers</w:t>
      </w:r>
      <w:r w:rsidRPr="009F44AF">
        <w:rPr>
          <w:rFonts w:eastAsia="Times New Roman" w:cstheme="minorHAnsi"/>
        </w:rPr>
        <w:t xml:space="preserve"> extract and organize data from different sources, clean and prepare it, and then store and manage it in data repositories so that other data professionals can access it. </w:t>
      </w:r>
    </w:p>
    <w:p w14:paraId="3216A8EB" w14:textId="77777777" w:rsidR="00703335" w:rsidRPr="009F44AF" w:rsidRDefault="00703335" w:rsidP="00703335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</w:rPr>
        <w:t xml:space="preserve">There are other data professionals in the ecosystem too, such as </w:t>
      </w:r>
      <w:r w:rsidRPr="009F44AF">
        <w:rPr>
          <w:rFonts w:eastAsia="Times New Roman" w:cstheme="minorHAnsi"/>
          <w:b/>
        </w:rPr>
        <w:t>business analysts</w:t>
      </w:r>
      <w:r w:rsidRPr="009F44AF">
        <w:rPr>
          <w:rFonts w:eastAsia="Times New Roman" w:cstheme="minorHAnsi"/>
        </w:rPr>
        <w:t xml:space="preserve"> and </w:t>
      </w:r>
      <w:r w:rsidRPr="009F44AF">
        <w:rPr>
          <w:rFonts w:eastAsia="Times New Roman" w:cstheme="minorHAnsi"/>
          <w:b/>
        </w:rPr>
        <w:t>business intelligence analysts</w:t>
      </w:r>
      <w:r w:rsidRPr="009F44AF">
        <w:rPr>
          <w:rFonts w:eastAsia="Times New Roman" w:cstheme="minorHAnsi"/>
        </w:rPr>
        <w:t xml:space="preserve">, who make decisions based on the data results. </w:t>
      </w:r>
    </w:p>
    <w:p w14:paraId="2A5B0C2D" w14:textId="77777777" w:rsidR="00703335" w:rsidRPr="009F44AF" w:rsidRDefault="00703335" w:rsidP="00703335">
      <w:pPr>
        <w:spacing w:after="0" w:line="240" w:lineRule="auto"/>
        <w:rPr>
          <w:rFonts w:eastAsia="Times New Roman" w:cstheme="minorHAnsi"/>
        </w:rPr>
      </w:pPr>
    </w:p>
    <w:p w14:paraId="01EED4CC" w14:textId="77777777" w:rsidR="00703335" w:rsidRPr="009F44AF" w:rsidRDefault="00703335" w:rsidP="00703335">
      <w:pPr>
        <w:spacing w:after="0" w:line="240" w:lineRule="auto"/>
        <w:rPr>
          <w:rFonts w:eastAsia="Times New Roman" w:cstheme="minorHAnsi"/>
        </w:rPr>
      </w:pPr>
      <w:r w:rsidRPr="009F44AF">
        <w:rPr>
          <w:rFonts w:eastAsia="Times New Roman" w:cstheme="minorHAnsi"/>
        </w:rPr>
        <w:t xml:space="preserve">Regardless of the roles and job titles, data science professionals generally work collaboratively to extract the data needed to identify trends or correlations and make predictions. </w:t>
      </w:r>
    </w:p>
    <w:p w14:paraId="42663D4C" w14:textId="77777777" w:rsidR="00703335" w:rsidRDefault="00703335" w:rsidP="00703335">
      <w:pPr>
        <w:rPr>
          <w:rFonts w:cstheme="minorHAnsi"/>
        </w:rPr>
      </w:pPr>
    </w:p>
    <w:p w14:paraId="674A6660" w14:textId="77777777" w:rsidR="00703335" w:rsidRDefault="00703335" w:rsidP="00703335">
      <w:pPr>
        <w:rPr>
          <w:rFonts w:cstheme="minorHAnsi"/>
        </w:rPr>
      </w:pPr>
      <w:r w:rsidRPr="009F44AF">
        <w:rPr>
          <w:rFonts w:cstheme="minorHAnsi"/>
          <w:noProof/>
        </w:rPr>
        <w:lastRenderedPageBreak/>
        <w:drawing>
          <wp:inline distT="0" distB="0" distL="0" distR="0" wp14:anchorId="65348676" wp14:editId="2B174DB6">
            <wp:extent cx="5943600" cy="2999740"/>
            <wp:effectExtent l="0" t="0" r="0" b="0"/>
            <wp:docPr id="713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65295" w14:textId="77777777" w:rsidR="00703335" w:rsidRDefault="00703335" w:rsidP="00703335">
      <w:pPr>
        <w:rPr>
          <w:rFonts w:cstheme="minorHAnsi"/>
        </w:rPr>
      </w:pPr>
      <w:r w:rsidRPr="009F44AF">
        <w:rPr>
          <w:rFonts w:cstheme="minorHAnsi"/>
          <w:noProof/>
        </w:rPr>
        <w:drawing>
          <wp:inline distT="0" distB="0" distL="0" distR="0" wp14:anchorId="380D07B9" wp14:editId="66EE1E6B">
            <wp:extent cx="5943600" cy="2747645"/>
            <wp:effectExtent l="0" t="0" r="0" b="0"/>
            <wp:docPr id="737" name="Picture 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AF293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lastRenderedPageBreak/>
        <w:drawing>
          <wp:inline distT="0" distB="0" distL="0" distR="0" wp14:anchorId="5811E362" wp14:editId="414D11C0">
            <wp:extent cx="5943600" cy="2956560"/>
            <wp:effectExtent l="0" t="0" r="0" b="0"/>
            <wp:docPr id="739" name="Picture 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8C015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drawing>
          <wp:inline distT="0" distB="0" distL="0" distR="0" wp14:anchorId="44AEC2D9" wp14:editId="7F75DF56">
            <wp:extent cx="5943600" cy="3069590"/>
            <wp:effectExtent l="0" t="0" r="0" b="0"/>
            <wp:docPr id="740" name="Picture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D8E78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lastRenderedPageBreak/>
        <w:drawing>
          <wp:inline distT="0" distB="0" distL="0" distR="0" wp14:anchorId="6805E4A5" wp14:editId="45217844">
            <wp:extent cx="5943600" cy="2909570"/>
            <wp:effectExtent l="0" t="0" r="0" b="5080"/>
            <wp:docPr id="741" name="Picture 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F44D9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drawing>
          <wp:inline distT="0" distB="0" distL="0" distR="0" wp14:anchorId="300F98E1" wp14:editId="6168B0D9">
            <wp:extent cx="5943600" cy="2708910"/>
            <wp:effectExtent l="0" t="0" r="0" b="0"/>
            <wp:docPr id="742" name="Picture 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F599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lastRenderedPageBreak/>
        <w:drawing>
          <wp:inline distT="0" distB="0" distL="0" distR="0" wp14:anchorId="08556F1E" wp14:editId="50949628">
            <wp:extent cx="5943600" cy="3069590"/>
            <wp:effectExtent l="0" t="0" r="0" b="0"/>
            <wp:docPr id="743" name="Picture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D456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</w:rPr>
        <w:t>From the beginning or as you gain experience as a data analyst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you may advance your career in several different directions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Depending on your goals and interests, you may progress into becoming a specialist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in some aspect of data analysis like social media, advancing your technical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kills in programming or deeper data analysis, becoming a manager for a data analytics team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or going into business as a consultant, to name only a few.</w:t>
      </w:r>
    </w:p>
    <w:p w14:paraId="20B0B458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drawing>
          <wp:inline distT="0" distB="0" distL="0" distR="0" wp14:anchorId="6F516893" wp14:editId="2125CCC2">
            <wp:extent cx="5943600" cy="2889250"/>
            <wp:effectExtent l="0" t="0" r="0" b="6350"/>
            <wp:docPr id="744" name="Picture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6A49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lastRenderedPageBreak/>
        <w:drawing>
          <wp:inline distT="0" distB="0" distL="0" distR="0" wp14:anchorId="422D03F8" wp14:editId="53FE2499">
            <wp:extent cx="5943600" cy="2875915"/>
            <wp:effectExtent l="0" t="0" r="0" b="635"/>
            <wp:docPr id="745" name="Picture 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155F3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drawing>
          <wp:inline distT="0" distB="0" distL="0" distR="0" wp14:anchorId="57CEE3D0" wp14:editId="3706816C">
            <wp:extent cx="5943600" cy="2703195"/>
            <wp:effectExtent l="0" t="0" r="0" b="1905"/>
            <wp:docPr id="746" name="Picture 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B268B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lastRenderedPageBreak/>
        <w:drawing>
          <wp:inline distT="0" distB="0" distL="0" distR="0" wp14:anchorId="0F9FE46E" wp14:editId="040AFB6C">
            <wp:extent cx="5943600" cy="2831465"/>
            <wp:effectExtent l="0" t="0" r="0" b="6985"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25F1D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</w:rPr>
        <w:t>Sometimes a career path takes you deeper into the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pecialized knowledge of a specific discipline in data analytics, such as:</w:t>
      </w:r>
      <w:r>
        <w:rPr>
          <w:rFonts w:cstheme="minorHAnsi"/>
        </w:rPr>
        <w:t xml:space="preserve"> </w:t>
      </w:r>
    </w:p>
    <w:p w14:paraId="6C27B35A" w14:textId="77777777" w:rsidR="00703335" w:rsidRPr="00967FB0" w:rsidRDefault="00703335" w:rsidP="00703335">
      <w:pPr>
        <w:pStyle w:val="ListParagraph"/>
        <w:numPr>
          <w:ilvl w:val="0"/>
          <w:numId w:val="37"/>
        </w:numPr>
        <w:rPr>
          <w:rFonts w:cstheme="minorHAnsi"/>
        </w:rPr>
      </w:pPr>
      <w:r w:rsidRPr="00967FB0">
        <w:rPr>
          <w:rFonts w:cstheme="minorHAnsi"/>
        </w:rPr>
        <w:t>Social media analytics</w:t>
      </w:r>
    </w:p>
    <w:p w14:paraId="4A18676D" w14:textId="77777777" w:rsidR="00703335" w:rsidRPr="00967FB0" w:rsidRDefault="00703335" w:rsidP="00703335">
      <w:pPr>
        <w:pStyle w:val="ListParagraph"/>
        <w:numPr>
          <w:ilvl w:val="0"/>
          <w:numId w:val="37"/>
        </w:numPr>
        <w:rPr>
          <w:rFonts w:cstheme="minorHAnsi"/>
        </w:rPr>
      </w:pPr>
      <w:r w:rsidRPr="00967FB0">
        <w:rPr>
          <w:rFonts w:cstheme="minorHAnsi"/>
        </w:rPr>
        <w:t>Insurance and actuarial data analysis</w:t>
      </w:r>
    </w:p>
    <w:p w14:paraId="25449172" w14:textId="77777777" w:rsidR="00703335" w:rsidRPr="00967FB0" w:rsidRDefault="00703335" w:rsidP="00703335">
      <w:pPr>
        <w:pStyle w:val="ListParagraph"/>
        <w:numPr>
          <w:ilvl w:val="0"/>
          <w:numId w:val="37"/>
        </w:numPr>
        <w:rPr>
          <w:rFonts w:cstheme="minorHAnsi"/>
        </w:rPr>
      </w:pPr>
      <w:r w:rsidRPr="00967FB0">
        <w:rPr>
          <w:rFonts w:cstheme="minorHAnsi"/>
        </w:rPr>
        <w:t>And fraud, credit, or sales analysis.</w:t>
      </w:r>
    </w:p>
    <w:p w14:paraId="528C9BE1" w14:textId="77777777" w:rsidR="00703335" w:rsidRPr="00967FB0" w:rsidRDefault="00703335" w:rsidP="00703335">
      <w:pPr>
        <w:rPr>
          <w:rFonts w:cstheme="minorHAnsi"/>
        </w:rPr>
      </w:pPr>
      <w:r w:rsidRPr="00967FB0">
        <w:rPr>
          <w:rFonts w:cstheme="minorHAnsi"/>
        </w:rPr>
        <w:t>If you have a love or aptitude for one of these areas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it can be a great idea to dive into it and become the go-to professional in that discipline.</w:t>
      </w:r>
    </w:p>
    <w:p w14:paraId="7744DBEE" w14:textId="77777777" w:rsidR="00703335" w:rsidRPr="00967FB0" w:rsidRDefault="00703335" w:rsidP="00703335">
      <w:pPr>
        <w:rPr>
          <w:rFonts w:cstheme="minorHAnsi"/>
        </w:rPr>
      </w:pPr>
      <w:r w:rsidRPr="00967FB0">
        <w:rPr>
          <w:rFonts w:cstheme="minorHAnsi"/>
        </w:rPr>
        <w:t>You may choose to progress into a senior role, building your toolkit as time goes by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This requires gaining more skills and developing the skills you have, including:</w:t>
      </w:r>
    </w:p>
    <w:p w14:paraId="27B62775" w14:textId="77777777" w:rsidR="00703335" w:rsidRPr="00967FB0" w:rsidRDefault="00703335" w:rsidP="00703335">
      <w:pPr>
        <w:pStyle w:val="ListParagraph"/>
        <w:numPr>
          <w:ilvl w:val="0"/>
          <w:numId w:val="38"/>
        </w:numPr>
        <w:rPr>
          <w:rFonts w:cstheme="minorHAnsi"/>
        </w:rPr>
      </w:pPr>
      <w:r w:rsidRPr="00967FB0">
        <w:rPr>
          <w:rFonts w:cstheme="minorHAnsi"/>
        </w:rPr>
        <w:t>Acquiring programming skills</w:t>
      </w:r>
    </w:p>
    <w:p w14:paraId="12147FDC" w14:textId="77777777" w:rsidR="00703335" w:rsidRPr="00967FB0" w:rsidRDefault="00703335" w:rsidP="00703335">
      <w:pPr>
        <w:pStyle w:val="ListParagraph"/>
        <w:numPr>
          <w:ilvl w:val="0"/>
          <w:numId w:val="38"/>
        </w:numPr>
        <w:rPr>
          <w:rFonts w:cstheme="minorHAnsi"/>
        </w:rPr>
      </w:pPr>
      <w:r w:rsidRPr="00967FB0">
        <w:rPr>
          <w:rFonts w:cstheme="minorHAnsi"/>
        </w:rPr>
        <w:t>Learning more advanced mathematics</w:t>
      </w:r>
    </w:p>
    <w:p w14:paraId="3779D1EC" w14:textId="77777777" w:rsidR="00703335" w:rsidRPr="00967FB0" w:rsidRDefault="00703335" w:rsidP="00703335">
      <w:pPr>
        <w:pStyle w:val="ListParagraph"/>
        <w:numPr>
          <w:ilvl w:val="0"/>
          <w:numId w:val="38"/>
        </w:numPr>
        <w:rPr>
          <w:rFonts w:cstheme="minorHAnsi"/>
        </w:rPr>
      </w:pPr>
      <w:r w:rsidRPr="00967FB0">
        <w:rPr>
          <w:rFonts w:cstheme="minorHAnsi"/>
        </w:rPr>
        <w:t>And developing an understanding of many aspects of data science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uch as AI and machine learning models, big data work, and others.</w:t>
      </w:r>
    </w:p>
    <w:p w14:paraId="57770AA6" w14:textId="77777777" w:rsidR="00703335" w:rsidRPr="00967FB0" w:rsidRDefault="00703335" w:rsidP="00703335">
      <w:pPr>
        <w:rPr>
          <w:rFonts w:cstheme="minorHAnsi"/>
        </w:rPr>
      </w:pPr>
      <w:r w:rsidRPr="00967FB0">
        <w:rPr>
          <w:rFonts w:cstheme="minorHAnsi"/>
        </w:rPr>
        <w:t>Rather than diving deeper as a specialist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the senior data analyst works to broaden and grow many skills.</w:t>
      </w:r>
    </w:p>
    <w:p w14:paraId="0CE059D3" w14:textId="77777777" w:rsidR="00703335" w:rsidRPr="00967FB0" w:rsidRDefault="00703335" w:rsidP="00703335">
      <w:pPr>
        <w:rPr>
          <w:rFonts w:cstheme="minorHAnsi"/>
        </w:rPr>
      </w:pPr>
      <w:r w:rsidRPr="00967FB0">
        <w:rPr>
          <w:rFonts w:cstheme="minorHAnsi"/>
        </w:rPr>
        <w:t>If you’re interested in business, you may advance into a management position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This requires business aptitude and people skills as well as data analysis skills. Data analysis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managers make a significantly higher salary, however. If this is your goal, you may want to:</w:t>
      </w:r>
    </w:p>
    <w:p w14:paraId="15E2AD20" w14:textId="77777777" w:rsidR="00703335" w:rsidRPr="00967FB0" w:rsidRDefault="00703335" w:rsidP="00703335">
      <w:pPr>
        <w:pStyle w:val="ListParagraph"/>
        <w:numPr>
          <w:ilvl w:val="0"/>
          <w:numId w:val="39"/>
        </w:numPr>
        <w:rPr>
          <w:rFonts w:cstheme="minorHAnsi"/>
        </w:rPr>
      </w:pPr>
      <w:r w:rsidRPr="00967FB0">
        <w:rPr>
          <w:rFonts w:cstheme="minorHAnsi"/>
        </w:rPr>
        <w:t>Focus on developing leadership and other people skills</w:t>
      </w:r>
    </w:p>
    <w:p w14:paraId="34186451" w14:textId="77777777" w:rsidR="00703335" w:rsidRPr="00967FB0" w:rsidRDefault="00703335" w:rsidP="00703335">
      <w:pPr>
        <w:pStyle w:val="ListParagraph"/>
        <w:numPr>
          <w:ilvl w:val="0"/>
          <w:numId w:val="39"/>
        </w:numPr>
        <w:rPr>
          <w:rFonts w:cstheme="minorHAnsi"/>
        </w:rPr>
      </w:pPr>
      <w:r w:rsidRPr="00967FB0">
        <w:rPr>
          <w:rFonts w:cstheme="minorHAnsi"/>
        </w:rPr>
        <w:t>Acquire project management skills</w:t>
      </w:r>
    </w:p>
    <w:p w14:paraId="26CD3A0A" w14:textId="77777777" w:rsidR="00703335" w:rsidRPr="00967FB0" w:rsidRDefault="00703335" w:rsidP="00703335">
      <w:pPr>
        <w:pStyle w:val="ListParagraph"/>
        <w:numPr>
          <w:ilvl w:val="0"/>
          <w:numId w:val="39"/>
        </w:numPr>
        <w:rPr>
          <w:rFonts w:cstheme="minorHAnsi"/>
        </w:rPr>
      </w:pPr>
      <w:r w:rsidRPr="00967FB0">
        <w:rPr>
          <w:rFonts w:cstheme="minorHAnsi"/>
        </w:rPr>
        <w:t>And consider acquiring a graduate degree or certifications in project management.</w:t>
      </w:r>
    </w:p>
    <w:p w14:paraId="2A385778" w14:textId="77777777" w:rsidR="00703335" w:rsidRPr="00967FB0" w:rsidRDefault="00703335" w:rsidP="00703335">
      <w:pPr>
        <w:rPr>
          <w:rFonts w:cstheme="minorHAnsi"/>
        </w:rPr>
      </w:pPr>
      <w:r w:rsidRPr="00967FB0">
        <w:rPr>
          <w:rFonts w:cstheme="minorHAnsi"/>
        </w:rPr>
        <w:t>Management isn’t for everyone, but it may a good fit for you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if you like the required mix of skills and work.</w:t>
      </w:r>
    </w:p>
    <w:p w14:paraId="4E805529" w14:textId="77777777" w:rsidR="00703335" w:rsidRPr="00967FB0" w:rsidRDefault="00703335" w:rsidP="00703335">
      <w:pPr>
        <w:rPr>
          <w:rFonts w:cstheme="minorHAnsi"/>
        </w:rPr>
      </w:pPr>
      <w:r w:rsidRPr="00967FB0">
        <w:rPr>
          <w:rFonts w:cstheme="minorHAnsi"/>
        </w:rPr>
        <w:lastRenderedPageBreak/>
        <w:t>If you become a consultant, you can choose exactly what type of data expertise you want to develop.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Since you are likely to be an independent worker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you may have some freedom about the situations you choose to work in. Consultants may want to:</w:t>
      </w:r>
    </w:p>
    <w:p w14:paraId="2C4FD312" w14:textId="77777777" w:rsidR="00703335" w:rsidRPr="00967FB0" w:rsidRDefault="00703335" w:rsidP="00703335">
      <w:pPr>
        <w:pStyle w:val="ListParagraph"/>
        <w:numPr>
          <w:ilvl w:val="0"/>
          <w:numId w:val="36"/>
        </w:numPr>
        <w:rPr>
          <w:rFonts w:cstheme="minorHAnsi"/>
        </w:rPr>
      </w:pPr>
      <w:r w:rsidRPr="00967FB0">
        <w:rPr>
          <w:rFonts w:cstheme="minorHAnsi"/>
        </w:rPr>
        <w:t>Develop experience working in the data-driven aspects of specific industries</w:t>
      </w:r>
    </w:p>
    <w:p w14:paraId="0D6136D4" w14:textId="77777777" w:rsidR="00703335" w:rsidRPr="00967FB0" w:rsidRDefault="00703335" w:rsidP="00703335">
      <w:pPr>
        <w:pStyle w:val="ListParagraph"/>
        <w:numPr>
          <w:ilvl w:val="0"/>
          <w:numId w:val="36"/>
        </w:numPr>
        <w:rPr>
          <w:rFonts w:cstheme="minorHAnsi"/>
        </w:rPr>
      </w:pPr>
      <w:r w:rsidRPr="00967FB0">
        <w:rPr>
          <w:rFonts w:cstheme="minorHAnsi"/>
        </w:rPr>
        <w:t>Acquire knowledge of policies and regulations that affect data management, such as customer privacy and data-collection protocols</w:t>
      </w:r>
    </w:p>
    <w:p w14:paraId="65811BF6" w14:textId="77777777" w:rsidR="00703335" w:rsidRPr="00967FB0" w:rsidRDefault="00703335" w:rsidP="00703335">
      <w:pPr>
        <w:pStyle w:val="ListParagraph"/>
        <w:numPr>
          <w:ilvl w:val="0"/>
          <w:numId w:val="36"/>
        </w:numPr>
        <w:rPr>
          <w:rFonts w:cstheme="minorHAnsi"/>
        </w:rPr>
      </w:pPr>
      <w:r w:rsidRPr="00967FB0">
        <w:rPr>
          <w:rFonts w:cstheme="minorHAnsi"/>
        </w:rPr>
        <w:t>And understand the basics of running your own business.</w:t>
      </w:r>
    </w:p>
    <w:p w14:paraId="251A8802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</w:rPr>
        <w:t>Consultancy can be a great path if you want to design your own career,</w:t>
      </w:r>
      <w:r>
        <w:rPr>
          <w:rFonts w:cstheme="minorHAnsi"/>
        </w:rPr>
        <w:t xml:space="preserve"> </w:t>
      </w:r>
      <w:r w:rsidRPr="00967FB0">
        <w:rPr>
          <w:rFonts w:cstheme="minorHAnsi"/>
        </w:rPr>
        <w:t>with all the freedom and risk that may entail.</w:t>
      </w:r>
    </w:p>
    <w:p w14:paraId="05E06DD3" w14:textId="77777777" w:rsidR="00703335" w:rsidRDefault="00703335" w:rsidP="00703335">
      <w:pPr>
        <w:rPr>
          <w:rFonts w:cstheme="minorHAnsi"/>
        </w:rPr>
      </w:pPr>
    </w:p>
    <w:p w14:paraId="0DE1FADE" w14:textId="77777777" w:rsidR="00703335" w:rsidRDefault="00703335" w:rsidP="00703335">
      <w:pPr>
        <w:rPr>
          <w:rFonts w:cstheme="minorHAnsi"/>
        </w:rPr>
      </w:pPr>
      <w:r w:rsidRPr="00967FB0">
        <w:rPr>
          <w:rFonts w:cstheme="minorHAnsi"/>
          <w:noProof/>
        </w:rPr>
        <w:drawing>
          <wp:inline distT="0" distB="0" distL="0" distR="0" wp14:anchorId="345C1F33" wp14:editId="4D25AD83">
            <wp:extent cx="5943600" cy="1700530"/>
            <wp:effectExtent l="0" t="0" r="0" b="0"/>
            <wp:docPr id="749" name="Picture 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C781" w14:textId="77777777" w:rsidR="00703335" w:rsidRDefault="00703335" w:rsidP="00703335">
      <w:pPr>
        <w:rPr>
          <w:rFonts w:cstheme="minorHAnsi"/>
        </w:rPr>
      </w:pPr>
      <w:r w:rsidRPr="00121BA1">
        <w:rPr>
          <w:rFonts w:cstheme="minorHAnsi"/>
          <w:noProof/>
        </w:rPr>
        <w:drawing>
          <wp:inline distT="0" distB="0" distL="0" distR="0" wp14:anchorId="397E4718" wp14:editId="3C7A28A7">
            <wp:extent cx="2979477" cy="1971675"/>
            <wp:effectExtent l="0" t="0" r="0" b="0"/>
            <wp:docPr id="750" name="Picture 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85316" cy="197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F63D4" w14:textId="77777777" w:rsidR="00703335" w:rsidRDefault="00703335" w:rsidP="00703335">
      <w:pPr>
        <w:rPr>
          <w:rFonts w:cstheme="minorHAnsi"/>
        </w:rPr>
      </w:pPr>
      <w:r w:rsidRPr="00121BA1">
        <w:rPr>
          <w:rFonts w:cstheme="minorHAnsi"/>
          <w:noProof/>
        </w:rPr>
        <w:drawing>
          <wp:inline distT="0" distB="0" distL="0" distR="0" wp14:anchorId="35766CB4" wp14:editId="1B350DA9">
            <wp:extent cx="2969364" cy="1162050"/>
            <wp:effectExtent l="0" t="0" r="2540" b="0"/>
            <wp:docPr id="751" name="Picture 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85702" cy="116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565D4" w14:textId="77777777" w:rsidR="00703335" w:rsidRDefault="00703335" w:rsidP="00703335">
      <w:pPr>
        <w:rPr>
          <w:rFonts w:cstheme="minorHAnsi"/>
          <w:lang w:val="ru-RU"/>
        </w:rPr>
      </w:pPr>
      <w:r w:rsidRPr="00121BA1">
        <w:rPr>
          <w:rFonts w:cstheme="minorHAnsi"/>
          <w:noProof/>
        </w:rPr>
        <w:lastRenderedPageBreak/>
        <w:drawing>
          <wp:inline distT="0" distB="0" distL="0" distR="0" wp14:anchorId="5D59BED2" wp14:editId="56FA617E">
            <wp:extent cx="2962275" cy="1686535"/>
            <wp:effectExtent l="0" t="0" r="0" b="9525"/>
            <wp:docPr id="752" name="Picture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74567" cy="1693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03721" w14:textId="77777777" w:rsidR="00703335" w:rsidRDefault="00703335" w:rsidP="00703335">
      <w:pPr>
        <w:rPr>
          <w:rFonts w:cstheme="minorHAnsi"/>
          <w:lang w:val="ru-RU"/>
        </w:rPr>
      </w:pPr>
    </w:p>
    <w:p w14:paraId="357FC0E9" w14:textId="77777777" w:rsidR="00703335" w:rsidRDefault="00703335" w:rsidP="00703335">
      <w:pPr>
        <w:rPr>
          <w:rFonts w:cstheme="minorHAnsi"/>
          <w:lang w:val="ru-RU"/>
        </w:rPr>
      </w:pPr>
      <w:r w:rsidRPr="00121BA1">
        <w:rPr>
          <w:rFonts w:cstheme="minorHAnsi"/>
          <w:noProof/>
          <w:lang w:val="ru-RU"/>
        </w:rPr>
        <w:drawing>
          <wp:inline distT="0" distB="0" distL="0" distR="0" wp14:anchorId="5E7B0B7E" wp14:editId="3174D01E">
            <wp:extent cx="5943600" cy="3035935"/>
            <wp:effectExtent l="0" t="0" r="0" b="0"/>
            <wp:docPr id="753" name="Picture 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86EE9" w14:textId="77777777" w:rsidR="00703335" w:rsidRDefault="00703335" w:rsidP="00703335">
      <w:pPr>
        <w:rPr>
          <w:rFonts w:cstheme="minorHAnsi"/>
          <w:lang w:val="ru-RU"/>
        </w:rPr>
      </w:pPr>
      <w:r w:rsidRPr="00121BA1">
        <w:rPr>
          <w:rFonts w:cstheme="minorHAnsi"/>
          <w:noProof/>
          <w:lang w:val="ru-RU"/>
        </w:rPr>
        <w:drawing>
          <wp:inline distT="0" distB="0" distL="0" distR="0" wp14:anchorId="6960E597" wp14:editId="4554B1C4">
            <wp:extent cx="5943600" cy="2961005"/>
            <wp:effectExtent l="0" t="0" r="0" b="0"/>
            <wp:docPr id="754" name="Picture 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7FF7" w14:textId="77777777" w:rsidR="00703335" w:rsidRDefault="00703335" w:rsidP="00703335">
      <w:pPr>
        <w:rPr>
          <w:rFonts w:cstheme="minorHAnsi"/>
          <w:lang w:val="ru-RU"/>
        </w:rPr>
      </w:pPr>
      <w:r w:rsidRPr="003A5E75">
        <w:rPr>
          <w:rFonts w:cstheme="minorHAnsi"/>
          <w:noProof/>
          <w:lang w:val="ru-RU"/>
        </w:rPr>
        <w:lastRenderedPageBreak/>
        <w:drawing>
          <wp:inline distT="0" distB="0" distL="0" distR="0" wp14:anchorId="5D3472DC" wp14:editId="402746C7">
            <wp:extent cx="5943600" cy="2672715"/>
            <wp:effectExtent l="0" t="0" r="0" b="0"/>
            <wp:docPr id="755" name="Picture 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0FDBA" w14:textId="77777777" w:rsidR="00703335" w:rsidRDefault="00703335" w:rsidP="00703335">
      <w:pPr>
        <w:rPr>
          <w:rFonts w:cstheme="minorHAnsi"/>
          <w:lang w:val="ru-RU"/>
        </w:rPr>
      </w:pPr>
      <w:r w:rsidRPr="003A5E75">
        <w:rPr>
          <w:rFonts w:cstheme="minorHAnsi"/>
          <w:noProof/>
          <w:lang w:val="ru-RU"/>
        </w:rPr>
        <w:drawing>
          <wp:inline distT="0" distB="0" distL="0" distR="0" wp14:anchorId="3DD30680" wp14:editId="63AD3DE8">
            <wp:extent cx="5943600" cy="2338070"/>
            <wp:effectExtent l="0" t="0" r="0" b="5080"/>
            <wp:docPr id="756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8320" w14:textId="77777777" w:rsidR="00703335" w:rsidRDefault="00703335" w:rsidP="00703335">
      <w:pPr>
        <w:rPr>
          <w:rFonts w:cstheme="minorHAnsi"/>
          <w:lang w:val="ru-RU"/>
        </w:rPr>
      </w:pPr>
      <w:r w:rsidRPr="003A5E75">
        <w:rPr>
          <w:rFonts w:cstheme="minorHAnsi"/>
          <w:noProof/>
          <w:lang w:val="ru-RU"/>
        </w:rPr>
        <w:drawing>
          <wp:inline distT="0" distB="0" distL="0" distR="0" wp14:anchorId="082CCC38" wp14:editId="39A33924">
            <wp:extent cx="5943600" cy="1468120"/>
            <wp:effectExtent l="0" t="0" r="0" b="0"/>
            <wp:docPr id="757" name="Picture 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D4DCF" w14:textId="77777777" w:rsidR="00703335" w:rsidRDefault="00703335" w:rsidP="00703335">
      <w:pPr>
        <w:rPr>
          <w:rFonts w:cstheme="minorHAnsi"/>
          <w:lang w:val="ru-RU"/>
        </w:rPr>
      </w:pPr>
      <w:r w:rsidRPr="00787D98">
        <w:rPr>
          <w:rFonts w:cstheme="minorHAnsi"/>
          <w:noProof/>
          <w:lang w:val="ru-RU"/>
        </w:rPr>
        <w:lastRenderedPageBreak/>
        <w:drawing>
          <wp:inline distT="0" distB="0" distL="0" distR="0" wp14:anchorId="45D3E7C7" wp14:editId="6D6FA4FE">
            <wp:extent cx="5943600" cy="3017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F078" w14:textId="77777777" w:rsidR="00703335" w:rsidRDefault="00703335" w:rsidP="00703335">
      <w:pPr>
        <w:rPr>
          <w:rFonts w:cstheme="minorHAnsi"/>
          <w:lang w:val="ru-RU"/>
        </w:rPr>
      </w:pPr>
      <w:r w:rsidRPr="00787D98">
        <w:rPr>
          <w:rFonts w:cstheme="minorHAnsi"/>
          <w:noProof/>
          <w:lang w:val="ru-RU"/>
        </w:rPr>
        <w:drawing>
          <wp:inline distT="0" distB="0" distL="0" distR="0" wp14:anchorId="6F198D18" wp14:editId="4246D66B">
            <wp:extent cx="5943600" cy="2796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DF26" w14:textId="77777777" w:rsidR="00703335" w:rsidRDefault="00703335" w:rsidP="00703335">
      <w:pPr>
        <w:rPr>
          <w:rFonts w:cstheme="minorHAnsi"/>
          <w:lang w:val="ru-RU"/>
        </w:rPr>
      </w:pPr>
      <w:r w:rsidRPr="00787D98">
        <w:rPr>
          <w:rFonts w:cstheme="minorHAnsi"/>
          <w:noProof/>
          <w:lang w:val="ru-RU"/>
        </w:rPr>
        <w:lastRenderedPageBreak/>
        <w:drawing>
          <wp:inline distT="0" distB="0" distL="0" distR="0" wp14:anchorId="329C94B9" wp14:editId="3C024C7B">
            <wp:extent cx="5943600" cy="2583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C6715" w14:textId="77777777" w:rsidR="00703335" w:rsidRDefault="00703335" w:rsidP="00703335">
      <w:pPr>
        <w:rPr>
          <w:rFonts w:cstheme="minorHAnsi"/>
          <w:lang w:val="ru-RU"/>
        </w:rPr>
      </w:pPr>
      <w:r w:rsidRPr="00787D98">
        <w:rPr>
          <w:rFonts w:cstheme="minorHAnsi"/>
          <w:noProof/>
          <w:lang w:val="ru-RU"/>
        </w:rPr>
        <w:drawing>
          <wp:inline distT="0" distB="0" distL="0" distR="0" wp14:anchorId="3F3CEB44" wp14:editId="1F1A6EB7">
            <wp:extent cx="5943600" cy="11410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B65E6" w14:textId="77777777" w:rsidR="00703335" w:rsidRDefault="00703335" w:rsidP="00703335">
      <w:pPr>
        <w:rPr>
          <w:rFonts w:cstheme="minorHAnsi"/>
        </w:rPr>
      </w:pPr>
      <w:r>
        <w:rPr>
          <w:rFonts w:cstheme="minorHAnsi"/>
        </w:rPr>
        <w:t>Sources of free data:</w:t>
      </w:r>
    </w:p>
    <w:p w14:paraId="5F30F727" w14:textId="77777777" w:rsidR="00703335" w:rsidRPr="00787D98" w:rsidRDefault="00703335" w:rsidP="00703335">
      <w:pPr>
        <w:pStyle w:val="ListParagraph"/>
        <w:numPr>
          <w:ilvl w:val="0"/>
          <w:numId w:val="36"/>
        </w:numPr>
        <w:rPr>
          <w:rFonts w:cstheme="minorHAnsi"/>
        </w:rPr>
      </w:pPr>
      <w:r w:rsidRPr="00787D98">
        <w:rPr>
          <w:rFonts w:cstheme="minorHAnsi"/>
        </w:rPr>
        <w:t>Check online repositories that offer free and open access to enormous amounts of public data. Some useful resources include Data.gov, Reddit Datasets, GitHub’s Awesome Data, and Google Dataset Search.</w:t>
      </w:r>
    </w:p>
    <w:p w14:paraId="748681C2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5416223E" wp14:editId="702C9477">
            <wp:extent cx="5943600" cy="30105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CF393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lastRenderedPageBreak/>
        <w:drawing>
          <wp:inline distT="0" distB="0" distL="0" distR="0" wp14:anchorId="7948814D" wp14:editId="6D9572B6">
            <wp:extent cx="5943600" cy="24657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9313C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195EA72E" wp14:editId="5F405B50">
            <wp:extent cx="5943600" cy="28524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94AE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42FBF077" wp14:editId="5644EE5B">
            <wp:extent cx="5943600" cy="22269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E8E6F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lastRenderedPageBreak/>
        <w:drawing>
          <wp:inline distT="0" distB="0" distL="0" distR="0" wp14:anchorId="2D78ECD4" wp14:editId="13225DB4">
            <wp:extent cx="5943600" cy="1835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B0D24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28719051" wp14:editId="27BA49AC">
            <wp:extent cx="5943600" cy="2305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0F98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30A90195" wp14:editId="5EAE9083">
            <wp:extent cx="5943600" cy="25253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1B2D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lastRenderedPageBreak/>
        <w:drawing>
          <wp:inline distT="0" distB="0" distL="0" distR="0" wp14:anchorId="69EAD431" wp14:editId="70DB5D80">
            <wp:extent cx="5943600" cy="21882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68D6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2A9EE173" wp14:editId="2C3BCCA0">
            <wp:extent cx="5943600" cy="27819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4AB43" w14:textId="77777777" w:rsidR="00703335" w:rsidRDefault="00703335" w:rsidP="00703335">
      <w:pPr>
        <w:rPr>
          <w:rFonts w:cstheme="minorHAnsi"/>
        </w:rPr>
      </w:pPr>
      <w:r w:rsidRPr="00787D98">
        <w:rPr>
          <w:rFonts w:cstheme="minorHAnsi"/>
          <w:noProof/>
        </w:rPr>
        <w:drawing>
          <wp:inline distT="0" distB="0" distL="0" distR="0" wp14:anchorId="0D25D36B" wp14:editId="7F2C79AC">
            <wp:extent cx="5943600" cy="2865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1B27" w14:textId="77777777" w:rsidR="00703335" w:rsidRDefault="00703335" w:rsidP="00703335">
      <w:pPr>
        <w:rPr>
          <w:rFonts w:cstheme="minorHAnsi"/>
        </w:rPr>
      </w:pPr>
      <w:r w:rsidRPr="006E42B2">
        <w:rPr>
          <w:rFonts w:cstheme="minorHAnsi"/>
          <w:noProof/>
        </w:rPr>
        <w:lastRenderedPageBreak/>
        <w:drawing>
          <wp:inline distT="0" distB="0" distL="0" distR="0" wp14:anchorId="6844B876" wp14:editId="2F65862C">
            <wp:extent cx="5943600" cy="286766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DA400" w14:textId="77777777" w:rsidR="00703335" w:rsidRDefault="00703335" w:rsidP="00703335">
      <w:pPr>
        <w:rPr>
          <w:rFonts w:cstheme="minorHAnsi"/>
        </w:rPr>
      </w:pPr>
      <w:r w:rsidRPr="006E42B2">
        <w:rPr>
          <w:rFonts w:cstheme="minorHAnsi"/>
          <w:noProof/>
        </w:rPr>
        <w:drawing>
          <wp:inline distT="0" distB="0" distL="0" distR="0" wp14:anchorId="64D910C3" wp14:editId="7664ED51">
            <wp:extent cx="5943600" cy="26854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A011" w14:textId="77777777" w:rsidR="00FF52BF" w:rsidRPr="00703335" w:rsidRDefault="00FF52BF" w:rsidP="00703335">
      <w:bookmarkStart w:id="0" w:name="_GoBack"/>
      <w:bookmarkEnd w:id="0"/>
    </w:p>
    <w:sectPr w:rsidR="00FF52BF" w:rsidRPr="00703335">
      <w:footerReference w:type="default" r:id="rId4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F118E" w14:textId="77777777" w:rsidR="0093705E" w:rsidRDefault="0093705E" w:rsidP="00D73911">
      <w:pPr>
        <w:spacing w:after="0" w:line="240" w:lineRule="auto"/>
      </w:pPr>
      <w:r>
        <w:separator/>
      </w:r>
    </w:p>
  </w:endnote>
  <w:endnote w:type="continuationSeparator" w:id="0">
    <w:p w14:paraId="34300719" w14:textId="77777777" w:rsidR="0093705E" w:rsidRDefault="0093705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ECBB4" w14:textId="77777777" w:rsidR="0093705E" w:rsidRDefault="0093705E" w:rsidP="00D73911">
      <w:pPr>
        <w:spacing w:after="0" w:line="240" w:lineRule="auto"/>
      </w:pPr>
      <w:r>
        <w:separator/>
      </w:r>
    </w:p>
  </w:footnote>
  <w:footnote w:type="continuationSeparator" w:id="0">
    <w:p w14:paraId="599DC5BA" w14:textId="77777777" w:rsidR="0093705E" w:rsidRDefault="0093705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3A8"/>
    <w:multiLevelType w:val="multilevel"/>
    <w:tmpl w:val="C64E1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615E1"/>
    <w:multiLevelType w:val="multilevel"/>
    <w:tmpl w:val="08284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7622FA"/>
    <w:multiLevelType w:val="multilevel"/>
    <w:tmpl w:val="296C6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186AC1"/>
    <w:multiLevelType w:val="multilevel"/>
    <w:tmpl w:val="84A6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282702"/>
    <w:multiLevelType w:val="multilevel"/>
    <w:tmpl w:val="611A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63690F"/>
    <w:multiLevelType w:val="multilevel"/>
    <w:tmpl w:val="6D8C2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F53E8D"/>
    <w:multiLevelType w:val="multilevel"/>
    <w:tmpl w:val="EC30A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9A03F5"/>
    <w:multiLevelType w:val="multilevel"/>
    <w:tmpl w:val="FA2CF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AC2418"/>
    <w:multiLevelType w:val="multilevel"/>
    <w:tmpl w:val="B636E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B010C0"/>
    <w:multiLevelType w:val="multilevel"/>
    <w:tmpl w:val="A34E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997F08"/>
    <w:multiLevelType w:val="multilevel"/>
    <w:tmpl w:val="7AAE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C4641A"/>
    <w:multiLevelType w:val="hybridMultilevel"/>
    <w:tmpl w:val="032C1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A14D50"/>
    <w:multiLevelType w:val="hybridMultilevel"/>
    <w:tmpl w:val="9440C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30705"/>
    <w:multiLevelType w:val="multilevel"/>
    <w:tmpl w:val="E040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414AB6"/>
    <w:multiLevelType w:val="multilevel"/>
    <w:tmpl w:val="B8BC7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557291"/>
    <w:multiLevelType w:val="hybridMultilevel"/>
    <w:tmpl w:val="EBF6B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937100"/>
    <w:multiLevelType w:val="multilevel"/>
    <w:tmpl w:val="C346F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B219E1"/>
    <w:multiLevelType w:val="multilevel"/>
    <w:tmpl w:val="E974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E76169"/>
    <w:multiLevelType w:val="multilevel"/>
    <w:tmpl w:val="94C82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0C6400"/>
    <w:multiLevelType w:val="multilevel"/>
    <w:tmpl w:val="476C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3A00B4"/>
    <w:multiLevelType w:val="hybridMultilevel"/>
    <w:tmpl w:val="57F6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534C4"/>
    <w:multiLevelType w:val="multilevel"/>
    <w:tmpl w:val="18B89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3C7DDD"/>
    <w:multiLevelType w:val="multilevel"/>
    <w:tmpl w:val="ACB42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8E65DE"/>
    <w:multiLevelType w:val="hybridMultilevel"/>
    <w:tmpl w:val="F9221B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EE27B7"/>
    <w:multiLevelType w:val="hybridMultilevel"/>
    <w:tmpl w:val="C7BC1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6F6FD1"/>
    <w:multiLevelType w:val="multilevel"/>
    <w:tmpl w:val="C8B2D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9322A2"/>
    <w:multiLevelType w:val="multilevel"/>
    <w:tmpl w:val="AE5ED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273754B"/>
    <w:multiLevelType w:val="multilevel"/>
    <w:tmpl w:val="0DDE3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457B0F"/>
    <w:multiLevelType w:val="multilevel"/>
    <w:tmpl w:val="9984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1173B0"/>
    <w:multiLevelType w:val="multilevel"/>
    <w:tmpl w:val="0A582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836539"/>
    <w:multiLevelType w:val="multilevel"/>
    <w:tmpl w:val="1EF89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8042BA"/>
    <w:multiLevelType w:val="multilevel"/>
    <w:tmpl w:val="47D8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09520D"/>
    <w:multiLevelType w:val="multilevel"/>
    <w:tmpl w:val="2666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EB81412"/>
    <w:multiLevelType w:val="multilevel"/>
    <w:tmpl w:val="50B8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F10255A"/>
    <w:multiLevelType w:val="multilevel"/>
    <w:tmpl w:val="393C1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6B6B3C"/>
    <w:multiLevelType w:val="multilevel"/>
    <w:tmpl w:val="6E02A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207C7D"/>
    <w:multiLevelType w:val="hybridMultilevel"/>
    <w:tmpl w:val="279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781EE2"/>
    <w:multiLevelType w:val="multilevel"/>
    <w:tmpl w:val="FE2E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8F420CA"/>
    <w:multiLevelType w:val="multilevel"/>
    <w:tmpl w:val="5C968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18604E"/>
    <w:multiLevelType w:val="hybridMultilevel"/>
    <w:tmpl w:val="D340F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D0515"/>
    <w:multiLevelType w:val="hybridMultilevel"/>
    <w:tmpl w:val="3F646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F837F2"/>
    <w:multiLevelType w:val="multilevel"/>
    <w:tmpl w:val="02885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8971EF"/>
    <w:multiLevelType w:val="multilevel"/>
    <w:tmpl w:val="39C21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DC7542"/>
    <w:multiLevelType w:val="multilevel"/>
    <w:tmpl w:val="66CE8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04636D"/>
    <w:multiLevelType w:val="multilevel"/>
    <w:tmpl w:val="1954F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CFF0792"/>
    <w:multiLevelType w:val="multilevel"/>
    <w:tmpl w:val="5AECA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9521CF"/>
    <w:multiLevelType w:val="multilevel"/>
    <w:tmpl w:val="8B44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7241F1"/>
    <w:multiLevelType w:val="multilevel"/>
    <w:tmpl w:val="11C2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EEE4ACA"/>
    <w:multiLevelType w:val="multilevel"/>
    <w:tmpl w:val="BC966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4"/>
  </w:num>
  <w:num w:numId="3">
    <w:abstractNumId w:val="27"/>
  </w:num>
  <w:num w:numId="4">
    <w:abstractNumId w:val="49"/>
  </w:num>
  <w:num w:numId="5">
    <w:abstractNumId w:val="8"/>
  </w:num>
  <w:num w:numId="6">
    <w:abstractNumId w:val="20"/>
  </w:num>
  <w:num w:numId="7">
    <w:abstractNumId w:val="38"/>
  </w:num>
  <w:num w:numId="8">
    <w:abstractNumId w:val="48"/>
  </w:num>
  <w:num w:numId="9">
    <w:abstractNumId w:val="39"/>
  </w:num>
  <w:num w:numId="10">
    <w:abstractNumId w:val="32"/>
  </w:num>
  <w:num w:numId="11">
    <w:abstractNumId w:val="9"/>
  </w:num>
  <w:num w:numId="12">
    <w:abstractNumId w:val="29"/>
  </w:num>
  <w:num w:numId="13">
    <w:abstractNumId w:val="44"/>
  </w:num>
  <w:num w:numId="14">
    <w:abstractNumId w:val="2"/>
  </w:num>
  <w:num w:numId="15">
    <w:abstractNumId w:val="7"/>
  </w:num>
  <w:num w:numId="16">
    <w:abstractNumId w:val="45"/>
  </w:num>
  <w:num w:numId="17">
    <w:abstractNumId w:val="18"/>
  </w:num>
  <w:num w:numId="18">
    <w:abstractNumId w:val="37"/>
  </w:num>
  <w:num w:numId="19">
    <w:abstractNumId w:val="41"/>
  </w:num>
  <w:num w:numId="20">
    <w:abstractNumId w:val="21"/>
  </w:num>
  <w:num w:numId="21">
    <w:abstractNumId w:val="14"/>
  </w:num>
  <w:num w:numId="22">
    <w:abstractNumId w:val="26"/>
  </w:num>
  <w:num w:numId="23">
    <w:abstractNumId w:val="12"/>
  </w:num>
  <w:num w:numId="24">
    <w:abstractNumId w:val="13"/>
  </w:num>
  <w:num w:numId="25">
    <w:abstractNumId w:val="5"/>
  </w:num>
  <w:num w:numId="26">
    <w:abstractNumId w:val="15"/>
  </w:num>
  <w:num w:numId="27">
    <w:abstractNumId w:val="10"/>
  </w:num>
  <w:num w:numId="28">
    <w:abstractNumId w:val="33"/>
  </w:num>
  <w:num w:numId="29">
    <w:abstractNumId w:val="0"/>
  </w:num>
  <w:num w:numId="30">
    <w:abstractNumId w:val="46"/>
  </w:num>
  <w:num w:numId="31">
    <w:abstractNumId w:val="4"/>
  </w:num>
  <w:num w:numId="32">
    <w:abstractNumId w:val="28"/>
  </w:num>
  <w:num w:numId="33">
    <w:abstractNumId w:val="19"/>
  </w:num>
  <w:num w:numId="34">
    <w:abstractNumId w:val="22"/>
  </w:num>
  <w:num w:numId="35">
    <w:abstractNumId w:val="24"/>
  </w:num>
  <w:num w:numId="36">
    <w:abstractNumId w:val="40"/>
  </w:num>
  <w:num w:numId="37">
    <w:abstractNumId w:val="25"/>
  </w:num>
  <w:num w:numId="38">
    <w:abstractNumId w:val="11"/>
  </w:num>
  <w:num w:numId="39">
    <w:abstractNumId w:val="16"/>
  </w:num>
  <w:num w:numId="40">
    <w:abstractNumId w:val="3"/>
  </w:num>
  <w:num w:numId="41">
    <w:abstractNumId w:val="30"/>
  </w:num>
  <w:num w:numId="42">
    <w:abstractNumId w:val="47"/>
  </w:num>
  <w:num w:numId="43">
    <w:abstractNumId w:val="23"/>
  </w:num>
  <w:num w:numId="44">
    <w:abstractNumId w:val="17"/>
  </w:num>
  <w:num w:numId="45">
    <w:abstractNumId w:val="6"/>
  </w:num>
  <w:num w:numId="46">
    <w:abstractNumId w:val="42"/>
  </w:num>
  <w:num w:numId="47">
    <w:abstractNumId w:val="36"/>
  </w:num>
  <w:num w:numId="48">
    <w:abstractNumId w:val="35"/>
  </w:num>
  <w:num w:numId="49">
    <w:abstractNumId w:val="43"/>
  </w:num>
  <w:num w:numId="50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sKwFAHi6wGw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584B"/>
    <w:rsid w:val="00353CEB"/>
    <w:rsid w:val="00357869"/>
    <w:rsid w:val="003644AF"/>
    <w:rsid w:val="00367065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F27"/>
    <w:rsid w:val="006C0191"/>
    <w:rsid w:val="006C3792"/>
    <w:rsid w:val="006E021F"/>
    <w:rsid w:val="006E1639"/>
    <w:rsid w:val="006E42B2"/>
    <w:rsid w:val="006E5F5B"/>
    <w:rsid w:val="00700091"/>
    <w:rsid w:val="00702239"/>
    <w:rsid w:val="00703335"/>
    <w:rsid w:val="007131CF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4A4A"/>
    <w:rsid w:val="00925006"/>
    <w:rsid w:val="0092636A"/>
    <w:rsid w:val="0093705E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66378"/>
    <w:rsid w:val="00B67F43"/>
    <w:rsid w:val="00B84733"/>
    <w:rsid w:val="00B90098"/>
    <w:rsid w:val="00B909CE"/>
    <w:rsid w:val="00B93598"/>
    <w:rsid w:val="00B943C4"/>
    <w:rsid w:val="00B9613F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2679"/>
    <w:rsid w:val="00DB0DDD"/>
    <w:rsid w:val="00DB33AA"/>
    <w:rsid w:val="00DC100B"/>
    <w:rsid w:val="00DC1843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37CEC-1995-4CA1-AA84-17D7EEF5B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7</TotalTime>
  <Pages>16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07</cp:revision>
  <dcterms:created xsi:type="dcterms:W3CDTF">2021-12-26T10:25:00Z</dcterms:created>
  <dcterms:modified xsi:type="dcterms:W3CDTF">2022-12-23T16:20:00Z</dcterms:modified>
</cp:coreProperties>
</file>